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Almaty,</w:t>
      </w:r>
      <w:r>
        <w:t xml:space="preserve"> </w:t>
      </w:r>
      <w:r>
        <w:t xml:space="preserve">Kazakhstan</w:t>
      </w:r>
    </w:p>
    <w:bookmarkStart w:id="20" w:name="X4742a79c6d81995f582b5a3bbda7011be39e371"/>
    <w:p>
      <w:pPr>
        <w:pStyle w:val="Heading1"/>
      </w:pPr>
      <w:r>
        <w:t xml:space="preserve">Internship Application Letter: Dental Internship Opportunity at Almaty-Based Clinic</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Position:</w:t>
      </w:r>
      <w:r>
        <w:t xml:space="preserve"> </w:t>
      </w:r>
      <w:r>
        <w:t xml:space="preserve">Dental Internship</w:t>
      </w:r>
      <w:r>
        <w:br/>
      </w:r>
      <w:r>
        <w:rPr>
          <w:bCs/>
          <w:b/>
        </w:rPr>
        <w:t xml:space="preserve">Clinic/Institution Name:</w:t>
      </w:r>
      <w:r>
        <w:t xml:space="preserve"> </w:t>
      </w:r>
      <w:r>
        <w:t xml:space="preserve">[Specific Clinic Name, e.g., "Almaty Smile Care Clinic" or "Kazakh Dental Center"]</w:t>
      </w:r>
      <w:r>
        <w:br/>
      </w:r>
      <w:r>
        <w:rPr>
          <w:bCs/>
          <w:b/>
        </w:rPr>
        <w:t xml:space="preserve">Address:</w:t>
      </w:r>
      <w:r>
        <w:t xml:space="preserve"> </w:t>
      </w:r>
      <w:r>
        <w:t xml:space="preserve">Almaty, Kazakhstan</w:t>
      </w:r>
    </w:p>
    <w:p>
      <w:pPr>
        <w:pStyle w:val="BodyText"/>
      </w:pPr>
      <w:r>
        <w:t xml:space="preserve">Dear Hiring Committee,</w:t>
      </w:r>
    </w:p>
    <w:p>
      <w:pPr>
        <w:pStyle w:val="BodyText"/>
      </w:pPr>
      <w:r>
        <w:t xml:space="preserve">I am writing to express my enthusiastic application for the Dental Internship position at your esteemed clinic in Almaty, Kazakhstan. As a recent graduate of [Your Dental School Name] with a Bachelor of Dental Surgery (BDS) degree and hands-on clinical experience across diverse patient demographics, I am deeply motivated to contribute to the evolving healthcare landscape of Kazakhstan while further developing my skills under the mentorship of your accomplished team. This</w:t>
      </w:r>
      <w:r>
        <w:t xml:space="preserve"> </w:t>
      </w:r>
      <w:r>
        <w:rPr>
          <w:bCs/>
          <w:b/>
        </w:rPr>
        <w:t xml:space="preserve">Internship Application Letter</w:t>
      </w:r>
      <w:r>
        <w:t xml:space="preserve"> </w:t>
      </w:r>
      <w:r>
        <w:t xml:space="preserve">serves as a formal declaration of my commitment to becoming a proficient dental professional within the</w:t>
      </w:r>
      <w:r>
        <w:t xml:space="preserve"> </w:t>
      </w:r>
      <w:r>
        <w:rPr>
          <w:bCs/>
          <w:b/>
        </w:rPr>
        <w:t xml:space="preserve">Kazakhstan Almaty</w:t>
      </w:r>
      <w:r>
        <w:t xml:space="preserve"> </w:t>
      </w:r>
      <w:r>
        <w:t xml:space="preserve">community, where I believe I can bridge academic knowledge with practical, culturally attuned patient care.</w:t>
      </w:r>
    </w:p>
    <w:p>
      <w:pPr>
        <w:pStyle w:val="BodyText"/>
      </w:pPr>
      <w:r>
        <w:t xml:space="preserve">The decision to pursue this internship in</w:t>
      </w:r>
      <w:r>
        <w:t xml:space="preserve"> </w:t>
      </w:r>
      <w:r>
        <w:rPr>
          <w:bCs/>
          <w:b/>
        </w:rPr>
        <w:t xml:space="preserve">Kazakhstan Almaty</w:t>
      </w:r>
      <w:r>
        <w:t xml:space="preserve"> </w:t>
      </w:r>
      <w:r>
        <w:t xml:space="preserve">is not merely geographical—it stems from a profound respect for the unique challenges and opportunities within Central Asia’s most dynamic healthcare hub. Almaty, as Kazakhstan’s cultural and economic heart, faces a growing demand for accessible, high-quality dental services that align with both international standards and local health priorities. During my studies at [Your Dental School], I immersed myself in research on oral health disparities in post-Soviet states, including Kazakhstan’s emphasis on preventive care initiatives like the "Healthy Mouth 2030" national program. I recognized that Almaty, with its blend of urban populations and expanding private healthcare infrastructure, represents a critical frontier for innovative dental practice. This internship is my strategic step toward becoming a dentist who actively supports Kazakhstan’s vision for modernized public health—starting right here in Almaty.</w:t>
      </w:r>
    </w:p>
    <w:p>
      <w:pPr>
        <w:pStyle w:val="BodyText"/>
      </w:pPr>
      <w:r>
        <w:t xml:space="preserve">Academically, I have excelled in all core disciplines of dentistry, including operative dentistry, pediatric care, prosthodontics, and dental anatomy. My clinical rotations at [Your University Hospital/Outpatient Clinic] exposed me to complex cases involving patients from diverse ethnic backgrounds—many with unique oral health challenges tied to regional dietary habits (e.g., high-sugar traditional foods like "beshbarmak" or "shubat"). I am adept at utilizing digital tools such as intraoral scanners and CAD/CAM systems, which are increasingly adopted in Almaty’s forward-thinking clinics. Furthermore, I have completed a specialized module on dental ethics in multicultural settings, directly preparing me to navigate the nuanced needs of Kazakhstani patients with respect for their cultural values and health beliefs. For instance, understanding the significance of family involvement in healthcare decisions among Kazakh families has been integral to my patient communication approach.</w:t>
      </w:r>
    </w:p>
    <w:p>
      <w:pPr>
        <w:pStyle w:val="BodyText"/>
      </w:pPr>
      <w:r>
        <w:t xml:space="preserve">Language proficiency is a cornerstone of my readiness for practice in</w:t>
      </w:r>
      <w:r>
        <w:t xml:space="preserve"> </w:t>
      </w:r>
      <w:r>
        <w:rPr>
          <w:bCs/>
          <w:b/>
        </w:rPr>
        <w:t xml:space="preserve">Kazakhstan Almaty</w:t>
      </w:r>
      <w:r>
        <w:t xml:space="preserve">. I possess advanced conversational skills in Russian (CEFR Level B2) and am actively studying basic Kazakh, including dental terminology such as "dengiz" (tooth), "tuz" (cavity), and "qamtyru" (dentist). This commitment to linguistic integration reflects my respect for local communities. I understand that effective care in Almaty requires more than technical skill—it demands the ability to build trust through clear, empathetic communication. My prior volunteer work at a community health fair in Astana, where I provided basic oral screenings and education in Russian and Kazakh, reinforced this principle: patients consistently expressed greater confidence when they could communicate their concerns directly.</w:t>
      </w:r>
    </w:p>
    <w:p>
      <w:pPr>
        <w:pStyle w:val="BodyText"/>
      </w:pPr>
      <w:r>
        <w:t xml:space="preserve">What excites me most about your clinic is its reputation for excellence in cosmetic dentistry and pediatric care—areas of significant growth in Almaty’s private sector. I am eager to support your team by assisting with routine procedures like fillings, cleanings, and preventive consultations while learning from specialists in advanced treatments such as implantology and orthodontics. I also welcome the opportunity to contribute to community outreach initiatives; for example, I could help develop educational materials about fluoride use or sugar reduction tailored for Almaty’s youth—a priority under Kazakhstan’s national oral health strategy. My adaptability was proven during a month-long externship in Tashkent, Uzbekistan, where I quickly adjusted to new protocols and collaborated seamlessly with cross-cultural teams. This experience has prepared me to thrive in your fast-paced clinic environment.</w:t>
      </w:r>
    </w:p>
    <w:p>
      <w:pPr>
        <w:pStyle w:val="BodyText"/>
      </w:pPr>
      <w:r>
        <w:t xml:space="preserve">Moreover, I am deeply committed to adhering to Kazakhstan’s evolving dental regulations and international standards. I have studied the requirements of the Ministry of Health of Kazakhstan for dental internships, including mandatory documentation like a clean criminal record (via Kazakhstani authorities) and proof of medical insurance compliant with local laws. My academic curriculum emphasized patient safety protocols aligned with ISO 15189, which I understand are integral to clinics in Almaty. I am prepared to complete any additional training required by your institution before commencing my internship.</w:t>
      </w:r>
    </w:p>
    <w:p>
      <w:pPr>
        <w:pStyle w:val="BodyText"/>
      </w:pPr>
      <w:r>
        <w:t xml:space="preserve">Choosing</w:t>
      </w:r>
      <w:r>
        <w:t xml:space="preserve"> </w:t>
      </w:r>
      <w:r>
        <w:rPr>
          <w:bCs/>
          <w:b/>
        </w:rPr>
        <w:t xml:space="preserve">Kazakhstan Almaty</w:t>
      </w:r>
      <w:r>
        <w:t xml:space="preserve"> </w:t>
      </w:r>
      <w:r>
        <w:t xml:space="preserve">for my professional development is a deliberate choice rooted in its potential as a catalyst for positive change in Central Asian healthcare. The city’s blend of traditional Kazakh hospitality and modern medical innovation creates an ideal setting to grow as a</w:t>
      </w:r>
      <w:r>
        <w:t xml:space="preserve"> </w:t>
      </w:r>
      <w:r>
        <w:rPr>
          <w:bCs/>
          <w:b/>
        </w:rPr>
        <w:t xml:space="preserve">Dentist</w:t>
      </w:r>
      <w:r>
        <w:t xml:space="preserve">. I am confident that my technical foundation, cultural sensitivity, and dedication to lifelong learning will enable me to make meaningful contributions from day one. I am not merely seeking an internship—I seek a partnership with your clinic in advancing oral health equity for Almaty’s residents.</w:t>
      </w:r>
    </w:p>
    <w:p>
      <w:pPr>
        <w:pStyle w:val="BodyText"/>
      </w:pPr>
      <w:r>
        <w:t xml:space="preserve">I have attached my CV, academic transcripts, and language proficiency certificates for your review. I welcome the opportunity to discuss how my skills align with your clinic’s mission during an interview at your earliest convenience. Thank you for considering my</w:t>
      </w:r>
      <w:r>
        <w:t xml:space="preserve"> </w:t>
      </w:r>
      <w:r>
        <w:rPr>
          <w:bCs/>
          <w:b/>
        </w:rPr>
        <w:t xml:space="preserve">Internship Application Letter</w:t>
      </w:r>
      <w:r>
        <w:t xml:space="preserve">. I look forward to the possibility of contributing to the health and smiles of Almaty’s community.</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URL (Optional)]</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Almaty, Kazakhstan</dc:title>
  <dc:creator/>
  <dc:language>en</dc:language>
  <cp:keywords/>
  <dcterms:created xsi:type="dcterms:W3CDTF">2026-07-23T05:29:13Z</dcterms:created>
  <dcterms:modified xsi:type="dcterms:W3CDTF">2026-07-23T05:29:13Z</dcterms:modified>
</cp:coreProperties>
</file>

<file path=docProps/custom.xml><?xml version="1.0" encoding="utf-8"?>
<Properties xmlns="http://schemas.openxmlformats.org/officeDocument/2006/custom-properties" xmlns:vt="http://schemas.openxmlformats.org/officeDocument/2006/docPropsVTypes"/>
</file>